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143F" w:rsidRPr="00E942AB" w:rsidRDefault="00F76DB4" w:rsidP="0054143F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dditional file 2: </w:t>
      </w:r>
      <w:r w:rsidR="00E942AB" w:rsidRPr="00E942AB">
        <w:rPr>
          <w:rFonts w:ascii="Times New Roman" w:hAnsi="Times New Roman" w:cs="Times New Roman"/>
          <w:b/>
          <w:sz w:val="24"/>
          <w:szCs w:val="24"/>
        </w:rPr>
        <w:t>Text S</w:t>
      </w:r>
      <w:r w:rsidR="00943819"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E942AB" w:rsidRPr="00E942A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F2E8F" w:rsidRPr="00E942AB">
        <w:rPr>
          <w:rFonts w:ascii="Times New Roman" w:hAnsi="Times New Roman" w:cs="Times New Roman"/>
          <w:sz w:val="24"/>
          <w:szCs w:val="24"/>
        </w:rPr>
        <w:t>Quality assessment checklist</w:t>
      </w:r>
      <w:r w:rsidR="008F2E8F" w:rsidRPr="00E942A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4143F" w:rsidRPr="00C46A6A" w:rsidRDefault="008F2E8F" w:rsidP="0054143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46A6A">
        <w:rPr>
          <w:rFonts w:ascii="Times New Roman" w:hAnsi="Times New Roman" w:cs="Times New Roman"/>
          <w:sz w:val="24"/>
          <w:szCs w:val="24"/>
        </w:rPr>
        <w:t>The following items were examined and given a score b</w:t>
      </w:r>
      <w:r>
        <w:rPr>
          <w:rFonts w:ascii="Times New Roman" w:hAnsi="Times New Roman" w:cs="Times New Roman"/>
          <w:sz w:val="24"/>
          <w:szCs w:val="24"/>
        </w:rPr>
        <w:t>ased on a simple scale system (</w:t>
      </w:r>
      <w:r w:rsidRPr="00C46A6A">
        <w:rPr>
          <w:rFonts w:ascii="Times New Roman" w:hAnsi="Times New Roman" w:cs="Times New Roman"/>
          <w:sz w:val="24"/>
          <w:szCs w:val="24"/>
        </w:rPr>
        <w:t>1 for ''yes'', 0 for ''no'').</w:t>
      </w:r>
    </w:p>
    <w:p w:rsidR="0054143F" w:rsidRPr="00827B67" w:rsidRDefault="008F2E8F" w:rsidP="0054143F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7B67">
        <w:rPr>
          <w:rFonts w:ascii="Times New Roman" w:hAnsi="Times New Roman" w:cs="Times New Roman"/>
          <w:sz w:val="24"/>
          <w:szCs w:val="24"/>
        </w:rPr>
        <w:t>Was the research objective clearly stated?</w:t>
      </w:r>
    </w:p>
    <w:p w:rsidR="0054143F" w:rsidRPr="00827B67" w:rsidRDefault="008F2E8F" w:rsidP="0054143F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7B67">
        <w:rPr>
          <w:rFonts w:ascii="Times New Roman" w:hAnsi="Times New Roman" w:cs="Times New Roman"/>
          <w:sz w:val="24"/>
          <w:szCs w:val="24"/>
        </w:rPr>
        <w:t>Was the sampling area clearly described with reference to the location?</w:t>
      </w:r>
    </w:p>
    <w:p w:rsidR="0054143F" w:rsidRPr="00827B67" w:rsidRDefault="008F2E8F" w:rsidP="0054143F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7B67">
        <w:rPr>
          <w:rFonts w:ascii="Times New Roman" w:hAnsi="Times New Roman" w:cs="Times New Roman"/>
          <w:sz w:val="24"/>
          <w:szCs w:val="24"/>
        </w:rPr>
        <w:t>Was the period of the study stated?</w:t>
      </w:r>
    </w:p>
    <w:p w:rsidR="0054143F" w:rsidRPr="00827B67" w:rsidRDefault="008F2E8F" w:rsidP="0054143F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7B67">
        <w:rPr>
          <w:rFonts w:ascii="Times New Roman" w:hAnsi="Times New Roman" w:cs="Times New Roman"/>
          <w:sz w:val="24"/>
          <w:szCs w:val="24"/>
        </w:rPr>
        <w:t>Was the target sample a close representation of the general population?</w:t>
      </w:r>
    </w:p>
    <w:p w:rsidR="0054143F" w:rsidRPr="00827B67" w:rsidRDefault="008F2E8F" w:rsidP="0054143F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7B67">
        <w:rPr>
          <w:rFonts w:ascii="Times New Roman" w:hAnsi="Times New Roman" w:cs="Times New Roman"/>
          <w:sz w:val="24"/>
          <w:szCs w:val="24"/>
        </w:rPr>
        <w:t>Was some form of random selection used to select the samples</w:t>
      </w:r>
    </w:p>
    <w:p w:rsidR="0054143F" w:rsidRPr="00827B67" w:rsidRDefault="008F2E8F" w:rsidP="0054143F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7B67">
        <w:rPr>
          <w:rFonts w:ascii="Times New Roman" w:hAnsi="Times New Roman" w:cs="Times New Roman"/>
          <w:sz w:val="24"/>
          <w:szCs w:val="24"/>
        </w:rPr>
        <w:t>Was a minimum sample size calculated?</w:t>
      </w:r>
    </w:p>
    <w:p w:rsidR="0054143F" w:rsidRPr="00827B67" w:rsidRDefault="008F2E8F" w:rsidP="0054143F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7B67">
        <w:rPr>
          <w:rFonts w:ascii="Times New Roman" w:hAnsi="Times New Roman" w:cs="Times New Roman"/>
          <w:sz w:val="24"/>
          <w:szCs w:val="24"/>
        </w:rPr>
        <w:t>Were the sample processing and diagnostic method clearly described?</w:t>
      </w:r>
    </w:p>
    <w:p w:rsidR="0054143F" w:rsidRPr="00827B67" w:rsidRDefault="008F2E8F" w:rsidP="0054143F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7B67">
        <w:rPr>
          <w:rFonts w:ascii="Times New Roman" w:hAnsi="Times New Roman" w:cs="Times New Roman"/>
          <w:sz w:val="24"/>
          <w:szCs w:val="24"/>
        </w:rPr>
        <w:t>Were the subjects categorised by sex?</w:t>
      </w:r>
    </w:p>
    <w:p w:rsidR="0054143F" w:rsidRPr="00827B67" w:rsidRDefault="008F2E8F" w:rsidP="0054143F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7B67">
        <w:rPr>
          <w:rFonts w:ascii="Times New Roman" w:hAnsi="Times New Roman" w:cs="Times New Roman"/>
          <w:sz w:val="24"/>
          <w:szCs w:val="24"/>
        </w:rPr>
        <w:t xml:space="preserve">Were the subjects categorised by </w:t>
      </w:r>
      <w:r w:rsidR="002E3ECE" w:rsidRPr="00827B67">
        <w:rPr>
          <w:rFonts w:ascii="Times New Roman" w:hAnsi="Times New Roman" w:cs="Times New Roman"/>
          <w:sz w:val="24"/>
          <w:szCs w:val="24"/>
        </w:rPr>
        <w:t>age and were the age categories clearly defined?</w:t>
      </w:r>
    </w:p>
    <w:p w:rsidR="0054143F" w:rsidRPr="00827B67" w:rsidRDefault="008F2E8F" w:rsidP="0054143F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7B67">
        <w:rPr>
          <w:rFonts w:ascii="Times New Roman" w:hAnsi="Times New Roman" w:cs="Times New Roman"/>
          <w:sz w:val="24"/>
          <w:szCs w:val="24"/>
        </w:rPr>
        <w:t xml:space="preserve">Were the subjects </w:t>
      </w:r>
      <w:r w:rsidR="002E3ECE" w:rsidRPr="00827B67">
        <w:rPr>
          <w:rFonts w:ascii="Times New Roman" w:hAnsi="Times New Roman" w:cs="Times New Roman"/>
          <w:sz w:val="24"/>
          <w:szCs w:val="24"/>
        </w:rPr>
        <w:t xml:space="preserve">represent </w:t>
      </w:r>
      <w:r w:rsidR="008E2BB9" w:rsidRPr="00827B67">
        <w:rPr>
          <w:rFonts w:ascii="Times New Roman" w:hAnsi="Times New Roman" w:cs="Times New Roman"/>
          <w:sz w:val="24"/>
          <w:szCs w:val="24"/>
        </w:rPr>
        <w:t>peak prevalent season</w:t>
      </w:r>
      <w:r w:rsidRPr="00827B67">
        <w:rPr>
          <w:rFonts w:ascii="Times New Roman" w:hAnsi="Times New Roman" w:cs="Times New Roman"/>
          <w:sz w:val="24"/>
          <w:szCs w:val="24"/>
        </w:rPr>
        <w:t>?</w:t>
      </w:r>
    </w:p>
    <w:p w:rsidR="0054143F" w:rsidRDefault="0054143F" w:rsidP="0054143F">
      <w:pPr>
        <w:pStyle w:val="ListParagraph"/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54143F" w:rsidRDefault="008F2E8F" w:rsidP="0054143F">
      <w:pPr>
        <w:pStyle w:val="ListParagraph"/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quality index score for each study was calculated by dividing the study quality score by 10. </w:t>
      </w:r>
    </w:p>
    <w:p w:rsidR="00827B67" w:rsidRDefault="00827B67" w:rsidP="0054143F">
      <w:pPr>
        <w:pStyle w:val="ListParagraph"/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827B67" w:rsidRDefault="00827B67" w:rsidP="0054143F">
      <w:pPr>
        <w:pStyle w:val="ListParagraph"/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827B67" w:rsidRDefault="00827B67" w:rsidP="0054143F">
      <w:pPr>
        <w:pStyle w:val="ListParagraph"/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827B67" w:rsidRDefault="00827B67" w:rsidP="0054143F">
      <w:pPr>
        <w:pStyle w:val="ListParagraph"/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827B67" w:rsidRDefault="00827B67" w:rsidP="0054143F">
      <w:pPr>
        <w:pStyle w:val="ListParagraph"/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827B67" w:rsidRDefault="00827B67" w:rsidP="0054143F">
      <w:pPr>
        <w:pStyle w:val="ListParagraph"/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827B67" w:rsidRDefault="00827B67" w:rsidP="0054143F">
      <w:pPr>
        <w:pStyle w:val="ListParagraph"/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827B67" w:rsidRDefault="00827B67" w:rsidP="0054143F">
      <w:pPr>
        <w:pStyle w:val="ListParagraph"/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827B67" w:rsidRDefault="00827B67" w:rsidP="0054143F">
      <w:pPr>
        <w:pStyle w:val="ListParagraph"/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827B67" w:rsidRPr="00827B67" w:rsidRDefault="00F76DB4" w:rsidP="00827B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Additional file 2: </w:t>
      </w:r>
      <w:r w:rsidR="00827B67" w:rsidRPr="00D876AB">
        <w:rPr>
          <w:rFonts w:ascii="Times New Roman" w:hAnsi="Times New Roman" w:cs="Times New Roman"/>
          <w:b/>
          <w:sz w:val="24"/>
          <w:szCs w:val="24"/>
        </w:rPr>
        <w:t>Table S</w:t>
      </w:r>
      <w:r w:rsidR="00D45DF8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827B67" w:rsidRPr="008A5413">
        <w:rPr>
          <w:rFonts w:ascii="Times New Roman" w:hAnsi="Times New Roman" w:cs="Times New Roman"/>
          <w:sz w:val="24"/>
          <w:szCs w:val="24"/>
        </w:rPr>
        <w:t xml:space="preserve"> </w:t>
      </w:r>
      <w:r w:rsidR="00827B67">
        <w:rPr>
          <w:rFonts w:ascii="Times New Roman" w:hAnsi="Times New Roman" w:cs="Times New Roman"/>
          <w:sz w:val="24"/>
          <w:szCs w:val="24"/>
        </w:rPr>
        <w:t>Quality score</w:t>
      </w:r>
      <w:r w:rsidR="00827B67" w:rsidRPr="008A5413">
        <w:rPr>
          <w:rFonts w:ascii="Times New Roman" w:hAnsi="Times New Roman" w:cs="Times New Roman"/>
          <w:sz w:val="24"/>
          <w:szCs w:val="24"/>
        </w:rPr>
        <w:t xml:space="preserve"> of studies included in the meta-analysis</w:t>
      </w:r>
    </w:p>
    <w:tbl>
      <w:tblPr>
        <w:tblW w:w="94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589"/>
        <w:gridCol w:w="1480"/>
        <w:gridCol w:w="1572"/>
        <w:gridCol w:w="1623"/>
        <w:gridCol w:w="2214"/>
      </w:tblGrid>
      <w:tr w:rsidR="00827B67" w:rsidRPr="00827B67" w:rsidTr="0067116B">
        <w:trPr>
          <w:trHeight w:val="280"/>
        </w:trPr>
        <w:tc>
          <w:tcPr>
            <w:tcW w:w="25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Author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Year</w:t>
            </w:r>
          </w:p>
        </w:tc>
        <w:tc>
          <w:tcPr>
            <w:tcW w:w="15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Country</w:t>
            </w: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Quality score</w:t>
            </w:r>
          </w:p>
        </w:tc>
        <w:tc>
          <w:tcPr>
            <w:tcW w:w="22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Quality index score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56B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Benakhla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6756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4</w:t>
            </w:r>
          </w:p>
        </w:tc>
        <w:tc>
          <w:tcPr>
            <w:tcW w:w="15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Algeria</w:t>
            </w: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</w:t>
            </w:r>
          </w:p>
        </w:tc>
        <w:tc>
          <w:tcPr>
            <w:tcW w:w="22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7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56B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Attindehou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2</w:t>
            </w:r>
            <w:r w:rsidR="006756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1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2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Benin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7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56B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Amin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2</w:t>
            </w:r>
            <w:r w:rsidR="006756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1997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Egypt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4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A02D5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Osman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A02D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9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0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Egypt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A02D5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Ramadan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A02D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3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3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Egypt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6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56B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Alem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6756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30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0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Ethiop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7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A02D5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Bekele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A02D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4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1995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Ethiop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A02D5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Gebremedhin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A02D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31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1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Ethiop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8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8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A02D5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Yilma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and Genet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A02D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32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0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Ethiop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8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8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A02D5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Gabaj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A02D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33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1993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Liby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4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A02D5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Negm-Eldin</w:t>
            </w:r>
            <w:proofErr w:type="spellEnd"/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A02D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3</w:t>
            </w:r>
            <w:r w:rsidR="006756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5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Liby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7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A02D5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Pandey and </w:t>
            </w: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Ouhelli</w:t>
            </w:r>
            <w:proofErr w:type="spellEnd"/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A02D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5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1984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Morocco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A02D5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Oniye</w:t>
            </w:r>
            <w:proofErr w:type="spellEnd"/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A02D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6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6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Niger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7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A02D5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Horak</w:t>
            </w:r>
            <w:proofErr w:type="spellEnd"/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A02D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7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1977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outh Afric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56B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Horak</w:t>
            </w:r>
            <w:proofErr w:type="spellEnd"/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6756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1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5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outh Afric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6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A02D5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Pandey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A02D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8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1989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Zimbabwe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7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A02D5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Biu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and </w:t>
            </w: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Nwosu</w:t>
            </w:r>
            <w:proofErr w:type="spellEnd"/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A02D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9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1999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Niger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A02D5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Horak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and Butt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A02D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80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1977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outh Afric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4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A02D5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aleem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A02D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9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7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Ind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A02D5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harma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A02D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0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2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Ind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1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1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A02D5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Dhishonin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A02D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1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7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Ind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4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Jagannath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35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1989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Ind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4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Pathak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36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1992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Ind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3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3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Dehghani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37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2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Iran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6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hoorijeh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3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8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0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Iran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8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8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hoorijeh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2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9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Iran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8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8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Tavassoli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3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2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Iran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AL-</w:t>
            </w: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Ubeidi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4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7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Iraq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4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Abo-</w:t>
            </w: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hehada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5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0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Jordan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6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Othman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6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9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Palestine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56B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Alahmed</w:t>
            </w:r>
            <w:proofErr w:type="spellEnd"/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1</w:t>
            </w:r>
            <w:r w:rsidR="006756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9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0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audi Arab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4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lastRenderedPageBreak/>
              <w:t>Alikhan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7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8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audi Arab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3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3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Hanan</w:t>
            </w:r>
            <w:proofErr w:type="spellEnd"/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8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3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audi Arab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7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Arslan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9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9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Turkey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9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9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Ipek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and </w:t>
            </w: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Altan</w:t>
            </w:r>
            <w:proofErr w:type="spellEnd"/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6756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3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9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7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Turkey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Karatepe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0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4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Turkey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7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Özdal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1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6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Turkey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9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9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Uslu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and </w:t>
            </w: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Dik</w:t>
            </w:r>
            <w:proofErr w:type="spellEnd"/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2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6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Turkey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9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9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Rahman and Karim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81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1989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Bangladesh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Huq</w:t>
            </w:r>
            <w:proofErr w:type="spellEnd"/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82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1983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Bangladesh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3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3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Jumde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and Dixit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83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2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Ind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2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hoorijeh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84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1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Iran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7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Abo-</w:t>
            </w: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hehada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85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3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Jordan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6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Dorchies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0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0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France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7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Yilma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and </w:t>
            </w: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Dorchies</w:t>
            </w:r>
            <w:proofErr w:type="spellEnd"/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3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1991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France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7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Bauer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4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2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Germany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Papadopoulos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7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6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Greece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6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56B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Papadopoulos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2</w:t>
            </w:r>
            <w:r w:rsidR="006756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3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1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Greece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7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Papadopoulos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1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0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Greece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7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Caracappa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5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0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Italy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cala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6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1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Italy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6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cala et al.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3</w:t>
            </w:r>
            <w:r w:rsidR="005414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2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Italy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Cozma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7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0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Roman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4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Daniela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2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8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Romania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2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Alcaide et al.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8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5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pain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8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8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Alcaide et al.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9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5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pain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Gracia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0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0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pain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6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6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Gracia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1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6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pain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3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3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Paredes-Esquivel et al.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2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9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pain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4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Paredes-Esquivel et al.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3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2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pain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Alcaide et al.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86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5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pain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8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8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lastRenderedPageBreak/>
              <w:t>Carvalho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4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5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Brazil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4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4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ilva et al.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5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3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Brazil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Silva et al.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6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2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Brazil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5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5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Hidalgo et al.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7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15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Chile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9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9</w:t>
            </w:r>
          </w:p>
        </w:tc>
      </w:tr>
      <w:tr w:rsidR="00827B67" w:rsidRPr="00827B67" w:rsidTr="0067116B">
        <w:trPr>
          <w:trHeight w:val="280"/>
        </w:trPr>
        <w:tc>
          <w:tcPr>
            <w:tcW w:w="25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772C2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proofErr w:type="spellStart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Murguía</w:t>
            </w:r>
            <w:proofErr w:type="spellEnd"/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et al.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 xml:space="preserve"> [</w:t>
            </w:r>
            <w:r w:rsidR="00772C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8</w:t>
            </w:r>
            <w:r w:rsidR="00102E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]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2000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Mexico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7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27B67" w:rsidRPr="00827B67" w:rsidRDefault="00827B67" w:rsidP="0067116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827B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0.7</w:t>
            </w:r>
          </w:p>
        </w:tc>
      </w:tr>
    </w:tbl>
    <w:p w:rsidR="000F7FB7" w:rsidRDefault="000F7FB7" w:rsidP="0067116B">
      <w:pPr>
        <w:jc w:val="center"/>
      </w:pPr>
    </w:p>
    <w:p w:rsidR="000F7FB7" w:rsidRDefault="000F7FB7" w:rsidP="000F7FB7">
      <w:bookmarkStart w:id="0" w:name="_GoBack"/>
      <w:bookmarkEnd w:id="0"/>
    </w:p>
    <w:p w:rsidR="0054143F" w:rsidRPr="000F7FB7" w:rsidRDefault="00F76DB4" w:rsidP="000F7F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dditional file 2: </w:t>
      </w:r>
      <w:r w:rsidR="000F7FB7" w:rsidRPr="000F7FB7">
        <w:rPr>
          <w:rFonts w:ascii="Times New Roman" w:hAnsi="Times New Roman" w:cs="Times New Roman"/>
          <w:b/>
          <w:sz w:val="24"/>
          <w:szCs w:val="24"/>
        </w:rPr>
        <w:t>Figure S1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0F7FB7" w:rsidRPr="000F7FB7">
        <w:rPr>
          <w:rFonts w:ascii="Times New Roman" w:hAnsi="Times New Roman" w:cs="Times New Roman"/>
          <w:sz w:val="24"/>
          <w:szCs w:val="24"/>
        </w:rPr>
        <w:t xml:space="preserve"> Frequency distribution of eligible studies characteristics</w:t>
      </w:r>
    </w:p>
    <w:p w:rsidR="000F7FB7" w:rsidRDefault="000F7FB7" w:rsidP="000F7FB7">
      <w:r w:rsidRPr="000F7FB7">
        <w:rPr>
          <w:noProof/>
          <w:lang w:val="en-IN" w:eastAsia="en-IN"/>
        </w:rPr>
        <w:drawing>
          <wp:inline distT="0" distB="0" distL="0" distR="0">
            <wp:extent cx="5116195" cy="37445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195" cy="374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FB7" w:rsidRPr="000F7FB7" w:rsidRDefault="000F7FB7" w:rsidP="000F7FB7"/>
    <w:p w:rsidR="000F7FB7" w:rsidRDefault="000F7FB7" w:rsidP="000F7FB7"/>
    <w:p w:rsidR="000F7FB7" w:rsidRPr="000F7FB7" w:rsidRDefault="000F7FB7" w:rsidP="000F7FB7"/>
    <w:sectPr w:rsidR="000F7FB7" w:rsidRPr="000F7FB7" w:rsidSect="00D876AB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B4275" w:rsidRDefault="009B4275" w:rsidP="00077C84">
      <w:pPr>
        <w:spacing w:after="0" w:line="240" w:lineRule="auto"/>
      </w:pPr>
      <w:r>
        <w:separator/>
      </w:r>
    </w:p>
  </w:endnote>
  <w:endnote w:type="continuationSeparator" w:id="0">
    <w:p w:rsidR="009B4275" w:rsidRDefault="009B4275" w:rsidP="00077C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83" w:usb1="10000000" w:usb2="00000000" w:usb3="00000000" w:csb0="800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350075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4143F" w:rsidRDefault="00F76D7A">
        <w:pPr>
          <w:pStyle w:val="Footer"/>
          <w:jc w:val="right"/>
        </w:pPr>
        <w:r>
          <w:fldChar w:fldCharType="begin"/>
        </w:r>
        <w:r w:rsidR="0054143F">
          <w:instrText xml:space="preserve"> PAGE   \* MERGEFORMAT </w:instrText>
        </w:r>
        <w:r>
          <w:fldChar w:fldCharType="separate"/>
        </w:r>
        <w:r w:rsidR="00D45DF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54143F" w:rsidRDefault="0054143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B4275" w:rsidRDefault="009B4275" w:rsidP="00077C84">
      <w:pPr>
        <w:spacing w:after="0" w:line="240" w:lineRule="auto"/>
      </w:pPr>
      <w:r>
        <w:separator/>
      </w:r>
    </w:p>
  </w:footnote>
  <w:footnote w:type="continuationSeparator" w:id="0">
    <w:p w:rsidR="009B4275" w:rsidRDefault="009B4275" w:rsidP="00077C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3530DF0"/>
    <w:multiLevelType w:val="hybridMultilevel"/>
    <w:tmpl w:val="E9BEAA22"/>
    <w:lvl w:ilvl="0" w:tplc="CEF065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7DE96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4E61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425C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5E0E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42FB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D614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FE9E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806C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bYwNDA1MDcwsDQyMLZU0lEKTi0uzszPAykwrgUARU965ywAAAA="/>
  </w:docVars>
  <w:rsids>
    <w:rsidRoot w:val="00077C84"/>
    <w:rsid w:val="00035F59"/>
    <w:rsid w:val="00036254"/>
    <w:rsid w:val="00077C84"/>
    <w:rsid w:val="000C37D2"/>
    <w:rsid w:val="000F6BEA"/>
    <w:rsid w:val="000F7FB7"/>
    <w:rsid w:val="00102EA5"/>
    <w:rsid w:val="00147D5F"/>
    <w:rsid w:val="001C1E12"/>
    <w:rsid w:val="0023484B"/>
    <w:rsid w:val="0026675E"/>
    <w:rsid w:val="002B08EA"/>
    <w:rsid w:val="002E3ECE"/>
    <w:rsid w:val="003B1F1C"/>
    <w:rsid w:val="0041673E"/>
    <w:rsid w:val="00454B0B"/>
    <w:rsid w:val="00474F5C"/>
    <w:rsid w:val="004D4135"/>
    <w:rsid w:val="0054143F"/>
    <w:rsid w:val="00543336"/>
    <w:rsid w:val="0067116B"/>
    <w:rsid w:val="006756B4"/>
    <w:rsid w:val="006B5616"/>
    <w:rsid w:val="006B64AD"/>
    <w:rsid w:val="00740F7C"/>
    <w:rsid w:val="00772C2B"/>
    <w:rsid w:val="00795AC3"/>
    <w:rsid w:val="00797255"/>
    <w:rsid w:val="00827B67"/>
    <w:rsid w:val="00893A51"/>
    <w:rsid w:val="008D7ECA"/>
    <w:rsid w:val="008E2BB9"/>
    <w:rsid w:val="008F2E8F"/>
    <w:rsid w:val="008F5927"/>
    <w:rsid w:val="00943819"/>
    <w:rsid w:val="009B4275"/>
    <w:rsid w:val="00A02D58"/>
    <w:rsid w:val="00A0727C"/>
    <w:rsid w:val="00A85A00"/>
    <w:rsid w:val="00A96272"/>
    <w:rsid w:val="00C57F5A"/>
    <w:rsid w:val="00CF66D3"/>
    <w:rsid w:val="00D45DF8"/>
    <w:rsid w:val="00D54F72"/>
    <w:rsid w:val="00D876AB"/>
    <w:rsid w:val="00DC29FB"/>
    <w:rsid w:val="00E942AB"/>
    <w:rsid w:val="00EE0275"/>
    <w:rsid w:val="00F76D7A"/>
    <w:rsid w:val="00F76DB4"/>
    <w:rsid w:val="00FF3D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6D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6D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37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7D6"/>
  </w:style>
  <w:style w:type="paragraph" w:styleId="Footer">
    <w:name w:val="footer"/>
    <w:basedOn w:val="Normal"/>
    <w:link w:val="FooterChar"/>
    <w:uiPriority w:val="99"/>
    <w:unhideWhenUsed/>
    <w:rsid w:val="009937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7D6"/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7C8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64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4AD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D54F7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85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40</Words>
  <Characters>308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9-04-05T03:15:00Z</cp:lastPrinted>
  <dcterms:created xsi:type="dcterms:W3CDTF">2019-06-20T06:39:00Z</dcterms:created>
  <dcterms:modified xsi:type="dcterms:W3CDTF">2019-07-09T01:23:00Z</dcterms:modified>
</cp:coreProperties>
</file>